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15C62" w14:textId="44742DD0" w:rsidR="00904D99" w:rsidRPr="001A3C67" w:rsidRDefault="001A3C67" w:rsidP="00121E45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1A3C67">
        <w:rPr>
          <w:rFonts w:ascii="Arial" w:hAnsi="Arial" w:cs="Arial"/>
          <w:b/>
          <w:sz w:val="20"/>
          <w:szCs w:val="20"/>
        </w:rPr>
        <w:t>Dickinson County City/County Joint Meeting</w:t>
      </w:r>
    </w:p>
    <w:p w14:paraId="768F667F" w14:textId="41427902" w:rsidR="001A3C67" w:rsidRPr="00F3032E" w:rsidRDefault="001A3C67" w:rsidP="001A3C67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@ Legacy Kansas 105 E Lafayette Ave Abilene, KS 67410</w:t>
      </w:r>
    </w:p>
    <w:p w14:paraId="2DC426FC" w14:textId="106316F3" w:rsidR="00B247E3" w:rsidRDefault="001A3C67" w:rsidP="00121E45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ugust 25, 2022</w:t>
      </w:r>
    </w:p>
    <w:p w14:paraId="450F9B90" w14:textId="5AA7EE98" w:rsidR="00083216" w:rsidRPr="00F3032E" w:rsidRDefault="00A034B9" w:rsidP="007624F8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6:00</w:t>
      </w:r>
      <w:r w:rsidR="00B247E3" w:rsidRPr="00F3032E">
        <w:rPr>
          <w:rFonts w:ascii="Arial" w:hAnsi="Arial" w:cs="Arial"/>
          <w:b/>
          <w:sz w:val="20"/>
          <w:szCs w:val="20"/>
        </w:rPr>
        <w:t xml:space="preserve"> p.m.</w:t>
      </w:r>
    </w:p>
    <w:p w14:paraId="4EDA0781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01" w:line="360" w:lineRule="auto"/>
        <w:ind w:left="1224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Welcome</w:t>
      </w:r>
      <w:r w:rsidRPr="001A3C67">
        <w:rPr>
          <w:rFonts w:ascii="Arial" w:hAnsi="Arial" w:cs="Arial"/>
          <w:spacing w:val="-8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and</w:t>
      </w:r>
      <w:r w:rsidRPr="001A3C67">
        <w:rPr>
          <w:rFonts w:ascii="Arial" w:hAnsi="Arial" w:cs="Arial"/>
          <w:spacing w:val="-7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opening</w:t>
      </w:r>
      <w:r w:rsidRPr="001A3C67">
        <w:rPr>
          <w:rFonts w:ascii="Arial" w:hAnsi="Arial" w:cs="Arial"/>
          <w:spacing w:val="-8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omments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by</w:t>
      </w:r>
      <w:r w:rsidRPr="001A3C67">
        <w:rPr>
          <w:rFonts w:ascii="Arial" w:hAnsi="Arial" w:cs="Arial"/>
          <w:spacing w:val="-9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hairman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pacing w:val="-2"/>
          <w:sz w:val="20"/>
          <w:szCs w:val="20"/>
        </w:rPr>
        <w:t>Peterson</w:t>
      </w:r>
    </w:p>
    <w:p w14:paraId="1D5EB283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61"/>
        <w:ind w:hanging="361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Purpose</w:t>
      </w:r>
      <w:r w:rsidRPr="001A3C67">
        <w:rPr>
          <w:rFonts w:ascii="Arial" w:hAnsi="Arial" w:cs="Arial"/>
          <w:spacing w:val="-10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for</w:t>
      </w:r>
      <w:r w:rsidRPr="001A3C67">
        <w:rPr>
          <w:rFonts w:ascii="Arial" w:hAnsi="Arial" w:cs="Arial"/>
          <w:spacing w:val="-7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the</w:t>
      </w:r>
      <w:r w:rsidRPr="001A3C67">
        <w:rPr>
          <w:rFonts w:ascii="Arial" w:hAnsi="Arial" w:cs="Arial"/>
          <w:spacing w:val="-7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meeting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–</w:t>
      </w:r>
      <w:r w:rsidRPr="001A3C67">
        <w:rPr>
          <w:rFonts w:ascii="Arial" w:hAnsi="Arial" w:cs="Arial"/>
          <w:spacing w:val="-4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urrent</w:t>
      </w:r>
      <w:r w:rsidRPr="001A3C67">
        <w:rPr>
          <w:rFonts w:ascii="Arial" w:hAnsi="Arial" w:cs="Arial"/>
          <w:spacing w:val="-4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events,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updates,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matters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of</w:t>
      </w:r>
      <w:r w:rsidRPr="001A3C67">
        <w:rPr>
          <w:rFonts w:ascii="Arial" w:hAnsi="Arial" w:cs="Arial"/>
          <w:spacing w:val="-2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mutual</w:t>
      </w:r>
      <w:r w:rsidRPr="001A3C67">
        <w:rPr>
          <w:rFonts w:ascii="Arial" w:hAnsi="Arial" w:cs="Arial"/>
          <w:spacing w:val="-4"/>
          <w:sz w:val="20"/>
          <w:szCs w:val="20"/>
        </w:rPr>
        <w:t xml:space="preserve"> </w:t>
      </w:r>
      <w:r w:rsidRPr="001A3C67">
        <w:rPr>
          <w:rFonts w:ascii="Arial" w:hAnsi="Arial" w:cs="Arial"/>
          <w:spacing w:val="-2"/>
          <w:sz w:val="20"/>
          <w:szCs w:val="20"/>
        </w:rPr>
        <w:t>interest</w:t>
      </w:r>
    </w:p>
    <w:p w14:paraId="54F30C7A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58"/>
        <w:ind w:hanging="361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Introductions</w:t>
      </w:r>
      <w:r w:rsidRPr="001A3C67">
        <w:rPr>
          <w:rFonts w:ascii="Arial" w:hAnsi="Arial" w:cs="Arial"/>
          <w:spacing w:val="-8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of</w:t>
      </w:r>
      <w:r w:rsidRPr="001A3C67">
        <w:rPr>
          <w:rFonts w:ascii="Arial" w:hAnsi="Arial" w:cs="Arial"/>
          <w:spacing w:val="-8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those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pacing w:val="-2"/>
          <w:sz w:val="20"/>
          <w:szCs w:val="20"/>
        </w:rPr>
        <w:t>present</w:t>
      </w:r>
    </w:p>
    <w:p w14:paraId="0B3289B4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59"/>
        <w:ind w:hanging="361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Meal</w:t>
      </w:r>
      <w:r w:rsidRPr="001A3C67">
        <w:rPr>
          <w:rFonts w:ascii="Arial" w:hAnsi="Arial" w:cs="Arial"/>
          <w:spacing w:val="-3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is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served</w:t>
      </w:r>
      <w:r w:rsidRPr="001A3C67">
        <w:rPr>
          <w:rFonts w:ascii="Arial" w:hAnsi="Arial" w:cs="Arial"/>
          <w:spacing w:val="-3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by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Legacy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Kansas</w:t>
      </w:r>
      <w:r w:rsidRPr="001A3C67">
        <w:rPr>
          <w:rFonts w:ascii="Arial" w:hAnsi="Arial" w:cs="Arial"/>
          <w:spacing w:val="-3"/>
          <w:sz w:val="20"/>
          <w:szCs w:val="20"/>
        </w:rPr>
        <w:t xml:space="preserve"> </w:t>
      </w:r>
      <w:r w:rsidRPr="001A3C67">
        <w:rPr>
          <w:rFonts w:ascii="Arial" w:hAnsi="Arial" w:cs="Arial"/>
          <w:spacing w:val="-4"/>
          <w:sz w:val="20"/>
          <w:szCs w:val="20"/>
        </w:rPr>
        <w:t>staff</w:t>
      </w:r>
    </w:p>
    <w:p w14:paraId="2CD968A7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59"/>
        <w:ind w:hanging="361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County</w:t>
      </w:r>
      <w:r w:rsidRPr="001A3C67">
        <w:rPr>
          <w:rFonts w:ascii="Arial" w:hAnsi="Arial" w:cs="Arial"/>
          <w:spacing w:val="-8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update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of</w:t>
      </w:r>
      <w:r w:rsidRPr="001A3C67">
        <w:rPr>
          <w:rFonts w:ascii="Arial" w:hAnsi="Arial" w:cs="Arial"/>
          <w:spacing w:val="-9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urrent</w:t>
      </w:r>
      <w:r w:rsidRPr="001A3C67">
        <w:rPr>
          <w:rFonts w:ascii="Arial" w:hAnsi="Arial" w:cs="Arial"/>
          <w:spacing w:val="-4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happenings</w:t>
      </w:r>
      <w:r w:rsidRPr="001A3C67">
        <w:rPr>
          <w:rFonts w:ascii="Arial" w:hAnsi="Arial" w:cs="Arial"/>
          <w:spacing w:val="-9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and</w:t>
      </w:r>
      <w:r w:rsidRPr="001A3C67">
        <w:rPr>
          <w:rFonts w:ascii="Arial" w:hAnsi="Arial" w:cs="Arial"/>
          <w:spacing w:val="-4"/>
          <w:sz w:val="20"/>
          <w:szCs w:val="20"/>
        </w:rPr>
        <w:t xml:space="preserve"> </w:t>
      </w:r>
      <w:r w:rsidRPr="001A3C67">
        <w:rPr>
          <w:rFonts w:ascii="Arial" w:hAnsi="Arial" w:cs="Arial"/>
          <w:spacing w:val="-2"/>
          <w:sz w:val="20"/>
          <w:szCs w:val="20"/>
        </w:rPr>
        <w:t>events</w:t>
      </w:r>
    </w:p>
    <w:p w14:paraId="2B90933B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59" w:line="350" w:lineRule="auto"/>
        <w:ind w:right="892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Each</w:t>
      </w:r>
      <w:r w:rsidRPr="001A3C67">
        <w:rPr>
          <w:rFonts w:ascii="Arial" w:hAnsi="Arial" w:cs="Arial"/>
          <w:spacing w:val="-4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ity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to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designate</w:t>
      </w:r>
      <w:r w:rsidRPr="001A3C67">
        <w:rPr>
          <w:rFonts w:ascii="Arial" w:hAnsi="Arial" w:cs="Arial"/>
          <w:spacing w:val="-2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one</w:t>
      </w:r>
      <w:r w:rsidRPr="001A3C67">
        <w:rPr>
          <w:rFonts w:ascii="Arial" w:hAnsi="Arial" w:cs="Arial"/>
          <w:spacing w:val="-3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person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to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give an</w:t>
      </w:r>
      <w:r w:rsidRPr="001A3C67">
        <w:rPr>
          <w:rFonts w:ascii="Arial" w:hAnsi="Arial" w:cs="Arial"/>
          <w:spacing w:val="-2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update</w:t>
      </w:r>
      <w:r w:rsidRPr="001A3C67">
        <w:rPr>
          <w:rFonts w:ascii="Arial" w:hAnsi="Arial" w:cs="Arial"/>
          <w:spacing w:val="-4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on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urrent happenings in their community (5 minutes for so each)</w:t>
      </w:r>
    </w:p>
    <w:p w14:paraId="646CF9A0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3" w:line="350" w:lineRule="auto"/>
        <w:ind w:right="390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Dickinson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ounty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EDC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Director</w:t>
      </w:r>
      <w:r w:rsidRPr="001A3C67">
        <w:rPr>
          <w:rFonts w:ascii="Arial" w:hAnsi="Arial" w:cs="Arial"/>
          <w:spacing w:val="-3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Kent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ampbell –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update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on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their</w:t>
      </w:r>
      <w:r w:rsidRPr="001A3C67">
        <w:rPr>
          <w:rFonts w:ascii="Arial" w:hAnsi="Arial" w:cs="Arial"/>
          <w:spacing w:val="-1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 xml:space="preserve">current </w:t>
      </w:r>
      <w:r w:rsidRPr="001A3C67">
        <w:rPr>
          <w:rFonts w:ascii="Arial" w:hAnsi="Arial" w:cs="Arial"/>
          <w:spacing w:val="-2"/>
          <w:sz w:val="20"/>
          <w:szCs w:val="20"/>
        </w:rPr>
        <w:t>activities</w:t>
      </w:r>
    </w:p>
    <w:p w14:paraId="43B15BFF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1"/>
        <w:ind w:hanging="361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Dickinson</w:t>
      </w:r>
      <w:r w:rsidRPr="001A3C67">
        <w:rPr>
          <w:rFonts w:ascii="Arial" w:hAnsi="Arial" w:cs="Arial"/>
          <w:spacing w:val="-12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ounty</w:t>
      </w:r>
      <w:r w:rsidRPr="001A3C67">
        <w:rPr>
          <w:rFonts w:ascii="Arial" w:hAnsi="Arial" w:cs="Arial"/>
          <w:spacing w:val="-11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ommunity</w:t>
      </w:r>
      <w:r w:rsidRPr="001A3C67">
        <w:rPr>
          <w:rFonts w:ascii="Arial" w:hAnsi="Arial" w:cs="Arial"/>
          <w:spacing w:val="-11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Foundation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Director</w:t>
      </w:r>
      <w:r w:rsidRPr="001A3C67">
        <w:rPr>
          <w:rFonts w:ascii="Arial" w:hAnsi="Arial" w:cs="Arial"/>
          <w:spacing w:val="-10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Elizabeth</w:t>
      </w:r>
      <w:r w:rsidRPr="001A3C67">
        <w:rPr>
          <w:rFonts w:ascii="Arial" w:hAnsi="Arial" w:cs="Arial"/>
          <w:spacing w:val="-9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Weese</w:t>
      </w:r>
      <w:r w:rsidRPr="001A3C67">
        <w:rPr>
          <w:rFonts w:ascii="Arial" w:hAnsi="Arial" w:cs="Arial"/>
          <w:spacing w:val="-4"/>
          <w:sz w:val="20"/>
          <w:szCs w:val="20"/>
        </w:rPr>
        <w:t xml:space="preserve"> </w:t>
      </w:r>
      <w:r w:rsidRPr="001A3C67">
        <w:rPr>
          <w:rFonts w:ascii="Arial" w:hAnsi="Arial" w:cs="Arial"/>
          <w:spacing w:val="-10"/>
          <w:sz w:val="20"/>
          <w:szCs w:val="20"/>
        </w:rPr>
        <w:t>–</w:t>
      </w:r>
    </w:p>
    <w:p w14:paraId="06231C8F" w14:textId="77777777" w:rsidR="001A3C67" w:rsidRPr="001A3C67" w:rsidRDefault="001A3C67" w:rsidP="001A3C67">
      <w:pPr>
        <w:spacing w:before="161"/>
        <w:ind w:left="122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update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on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their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urrent</w:t>
      </w:r>
      <w:r w:rsidRPr="001A3C67">
        <w:rPr>
          <w:rFonts w:ascii="Arial" w:hAnsi="Arial" w:cs="Arial"/>
          <w:spacing w:val="-2"/>
          <w:sz w:val="20"/>
          <w:szCs w:val="20"/>
        </w:rPr>
        <w:t xml:space="preserve"> activities</w:t>
      </w:r>
    </w:p>
    <w:p w14:paraId="0C0B420A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26"/>
        <w:ind w:hanging="361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Final</w:t>
      </w:r>
      <w:r w:rsidRPr="001A3C67">
        <w:rPr>
          <w:rFonts w:ascii="Arial" w:hAnsi="Arial" w:cs="Arial"/>
          <w:spacing w:val="-5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omments</w:t>
      </w:r>
      <w:r w:rsidRPr="001A3C67">
        <w:rPr>
          <w:rFonts w:ascii="Arial" w:hAnsi="Arial" w:cs="Arial"/>
          <w:spacing w:val="-3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or</w:t>
      </w:r>
      <w:r w:rsidRPr="001A3C67">
        <w:rPr>
          <w:rFonts w:ascii="Arial" w:hAnsi="Arial" w:cs="Arial"/>
          <w:spacing w:val="-9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questions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from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pacing w:val="-2"/>
          <w:sz w:val="20"/>
          <w:szCs w:val="20"/>
        </w:rPr>
        <w:t>anyone</w:t>
      </w:r>
    </w:p>
    <w:p w14:paraId="26F133EE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59"/>
        <w:ind w:hanging="361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z w:val="20"/>
          <w:szCs w:val="20"/>
        </w:rPr>
        <w:t>Closing</w:t>
      </w:r>
      <w:r w:rsidRPr="001A3C67">
        <w:rPr>
          <w:rFonts w:ascii="Arial" w:hAnsi="Arial" w:cs="Arial"/>
          <w:spacing w:val="-8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remarks</w:t>
      </w:r>
      <w:r w:rsidRPr="001A3C67">
        <w:rPr>
          <w:rFonts w:ascii="Arial" w:hAnsi="Arial" w:cs="Arial"/>
          <w:spacing w:val="-6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by</w:t>
      </w:r>
      <w:r w:rsidRPr="001A3C67">
        <w:rPr>
          <w:rFonts w:ascii="Arial" w:hAnsi="Arial" w:cs="Arial"/>
          <w:spacing w:val="-7"/>
          <w:sz w:val="20"/>
          <w:szCs w:val="20"/>
        </w:rPr>
        <w:t xml:space="preserve"> </w:t>
      </w:r>
      <w:r w:rsidRPr="001A3C67">
        <w:rPr>
          <w:rFonts w:ascii="Arial" w:hAnsi="Arial" w:cs="Arial"/>
          <w:sz w:val="20"/>
          <w:szCs w:val="20"/>
        </w:rPr>
        <w:t>Chairman</w:t>
      </w:r>
      <w:r w:rsidRPr="001A3C67">
        <w:rPr>
          <w:rFonts w:ascii="Arial" w:hAnsi="Arial" w:cs="Arial"/>
          <w:spacing w:val="-7"/>
          <w:sz w:val="20"/>
          <w:szCs w:val="20"/>
        </w:rPr>
        <w:t xml:space="preserve"> </w:t>
      </w:r>
      <w:r w:rsidRPr="001A3C67">
        <w:rPr>
          <w:rFonts w:ascii="Arial" w:hAnsi="Arial" w:cs="Arial"/>
          <w:spacing w:val="-2"/>
          <w:sz w:val="20"/>
          <w:szCs w:val="20"/>
        </w:rPr>
        <w:t>Peterson</w:t>
      </w:r>
    </w:p>
    <w:p w14:paraId="0E61F114" w14:textId="77777777" w:rsidR="001A3C67" w:rsidRPr="001A3C67" w:rsidRDefault="001A3C67" w:rsidP="001A3C67">
      <w:pPr>
        <w:pStyle w:val="ListParagraph"/>
        <w:widowControl w:val="0"/>
        <w:numPr>
          <w:ilvl w:val="0"/>
          <w:numId w:val="10"/>
        </w:numPr>
        <w:tabs>
          <w:tab w:val="left" w:pos="1220"/>
          <w:tab w:val="left" w:pos="1221"/>
        </w:tabs>
        <w:autoSpaceDE w:val="0"/>
        <w:autoSpaceDN w:val="0"/>
        <w:spacing w:before="158"/>
        <w:ind w:hanging="361"/>
        <w:contextualSpacing w:val="0"/>
        <w:rPr>
          <w:rFonts w:ascii="Arial" w:hAnsi="Arial" w:cs="Arial"/>
          <w:sz w:val="20"/>
          <w:szCs w:val="20"/>
        </w:rPr>
      </w:pPr>
      <w:r w:rsidRPr="001A3C67">
        <w:rPr>
          <w:rFonts w:ascii="Arial" w:hAnsi="Arial" w:cs="Arial"/>
          <w:spacing w:val="-2"/>
          <w:sz w:val="20"/>
          <w:szCs w:val="20"/>
        </w:rPr>
        <w:t>Adjournment</w:t>
      </w:r>
    </w:p>
    <w:p w14:paraId="4B1F8577" w14:textId="53319283" w:rsidR="007624F8" w:rsidRPr="007624F8" w:rsidRDefault="007624F8" w:rsidP="007624F8">
      <w:pPr>
        <w:rPr>
          <w:rFonts w:ascii="Arial" w:hAnsi="Arial" w:cs="Arial"/>
          <w:sz w:val="20"/>
          <w:szCs w:val="20"/>
        </w:rPr>
      </w:pPr>
    </w:p>
    <w:p w14:paraId="30215AC0" w14:textId="77777777" w:rsidR="00BC017F" w:rsidRDefault="00BC017F" w:rsidP="00A33200">
      <w:pPr>
        <w:pStyle w:val="ListParagraph"/>
        <w:rPr>
          <w:rFonts w:ascii="Arial" w:hAnsi="Arial" w:cs="Arial"/>
          <w:sz w:val="20"/>
          <w:szCs w:val="20"/>
        </w:rPr>
      </w:pPr>
    </w:p>
    <w:sectPr w:rsidR="00BC01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399F"/>
    <w:multiLevelType w:val="hybridMultilevel"/>
    <w:tmpl w:val="6E3EB7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D178C8"/>
    <w:multiLevelType w:val="hybridMultilevel"/>
    <w:tmpl w:val="EC400034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34357"/>
    <w:multiLevelType w:val="hybridMultilevel"/>
    <w:tmpl w:val="62E4232E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9A56B92"/>
    <w:multiLevelType w:val="hybridMultilevel"/>
    <w:tmpl w:val="3BD23268"/>
    <w:lvl w:ilvl="0" w:tplc="3A24DF08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1" w:tplc="E662E95C">
      <w:numFmt w:val="bullet"/>
      <w:lvlText w:val="•"/>
      <w:lvlJc w:val="left"/>
      <w:pPr>
        <w:ind w:left="2094" w:hanging="360"/>
      </w:pPr>
      <w:rPr>
        <w:rFonts w:hint="default"/>
        <w:lang w:val="en-US" w:eastAsia="en-US" w:bidi="ar-SA"/>
      </w:rPr>
    </w:lvl>
    <w:lvl w:ilvl="2" w:tplc="327AEFCA">
      <w:numFmt w:val="bullet"/>
      <w:lvlText w:val="•"/>
      <w:lvlJc w:val="left"/>
      <w:pPr>
        <w:ind w:left="2968" w:hanging="360"/>
      </w:pPr>
      <w:rPr>
        <w:rFonts w:hint="default"/>
        <w:lang w:val="en-US" w:eastAsia="en-US" w:bidi="ar-SA"/>
      </w:rPr>
    </w:lvl>
    <w:lvl w:ilvl="3" w:tplc="A872CFEE">
      <w:numFmt w:val="bullet"/>
      <w:lvlText w:val="•"/>
      <w:lvlJc w:val="left"/>
      <w:pPr>
        <w:ind w:left="3842" w:hanging="360"/>
      </w:pPr>
      <w:rPr>
        <w:rFonts w:hint="default"/>
        <w:lang w:val="en-US" w:eastAsia="en-US" w:bidi="ar-SA"/>
      </w:rPr>
    </w:lvl>
    <w:lvl w:ilvl="4" w:tplc="8E943C9E">
      <w:numFmt w:val="bullet"/>
      <w:lvlText w:val="•"/>
      <w:lvlJc w:val="left"/>
      <w:pPr>
        <w:ind w:left="4716" w:hanging="360"/>
      </w:pPr>
      <w:rPr>
        <w:rFonts w:hint="default"/>
        <w:lang w:val="en-US" w:eastAsia="en-US" w:bidi="ar-SA"/>
      </w:rPr>
    </w:lvl>
    <w:lvl w:ilvl="5" w:tplc="E6447946">
      <w:numFmt w:val="bullet"/>
      <w:lvlText w:val="•"/>
      <w:lvlJc w:val="left"/>
      <w:pPr>
        <w:ind w:left="5590" w:hanging="360"/>
      </w:pPr>
      <w:rPr>
        <w:rFonts w:hint="default"/>
        <w:lang w:val="en-US" w:eastAsia="en-US" w:bidi="ar-SA"/>
      </w:rPr>
    </w:lvl>
    <w:lvl w:ilvl="6" w:tplc="0AC8F176">
      <w:numFmt w:val="bullet"/>
      <w:lvlText w:val="•"/>
      <w:lvlJc w:val="left"/>
      <w:pPr>
        <w:ind w:left="6464" w:hanging="360"/>
      </w:pPr>
      <w:rPr>
        <w:rFonts w:hint="default"/>
        <w:lang w:val="en-US" w:eastAsia="en-US" w:bidi="ar-SA"/>
      </w:rPr>
    </w:lvl>
    <w:lvl w:ilvl="7" w:tplc="D2A0F0E8">
      <w:numFmt w:val="bullet"/>
      <w:lvlText w:val="•"/>
      <w:lvlJc w:val="left"/>
      <w:pPr>
        <w:ind w:left="7338" w:hanging="360"/>
      </w:pPr>
      <w:rPr>
        <w:rFonts w:hint="default"/>
        <w:lang w:val="en-US" w:eastAsia="en-US" w:bidi="ar-SA"/>
      </w:rPr>
    </w:lvl>
    <w:lvl w:ilvl="8" w:tplc="84DA0D84">
      <w:numFmt w:val="bullet"/>
      <w:lvlText w:val="•"/>
      <w:lvlJc w:val="left"/>
      <w:pPr>
        <w:ind w:left="821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9D755C9"/>
    <w:multiLevelType w:val="hybridMultilevel"/>
    <w:tmpl w:val="AB103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EF26C9"/>
    <w:multiLevelType w:val="hybridMultilevel"/>
    <w:tmpl w:val="6F0EC6B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E504D6D"/>
    <w:multiLevelType w:val="hybridMultilevel"/>
    <w:tmpl w:val="2C74B8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4260AD3"/>
    <w:multiLevelType w:val="hybridMultilevel"/>
    <w:tmpl w:val="04DE1C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BBB6BB0"/>
    <w:multiLevelType w:val="hybridMultilevel"/>
    <w:tmpl w:val="07E42E1C"/>
    <w:lvl w:ilvl="0" w:tplc="17A44202">
      <w:start w:val="1"/>
      <w:numFmt w:val="bullet"/>
      <w:lvlText w:val="□"/>
      <w:lvlJc w:val="left"/>
      <w:pPr>
        <w:ind w:left="14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32F4F5D"/>
    <w:multiLevelType w:val="hybridMultilevel"/>
    <w:tmpl w:val="C06A4ECC"/>
    <w:lvl w:ilvl="0" w:tplc="17A44202">
      <w:start w:val="1"/>
      <w:numFmt w:val="bullet"/>
      <w:lvlText w:val="□"/>
      <w:lvlJc w:val="left"/>
      <w:pPr>
        <w:ind w:left="21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301692847">
    <w:abstractNumId w:val="9"/>
  </w:num>
  <w:num w:numId="2" w16cid:durableId="1062757069">
    <w:abstractNumId w:val="2"/>
  </w:num>
  <w:num w:numId="3" w16cid:durableId="804735353">
    <w:abstractNumId w:val="4"/>
  </w:num>
  <w:num w:numId="4" w16cid:durableId="842401769">
    <w:abstractNumId w:val="8"/>
  </w:num>
  <w:num w:numId="5" w16cid:durableId="451944036">
    <w:abstractNumId w:val="1"/>
  </w:num>
  <w:num w:numId="6" w16cid:durableId="391269978">
    <w:abstractNumId w:val="0"/>
  </w:num>
  <w:num w:numId="7" w16cid:durableId="1396707676">
    <w:abstractNumId w:val="7"/>
  </w:num>
  <w:num w:numId="8" w16cid:durableId="575365862">
    <w:abstractNumId w:val="6"/>
  </w:num>
  <w:num w:numId="9" w16cid:durableId="1140803239">
    <w:abstractNumId w:val="5"/>
  </w:num>
  <w:num w:numId="10" w16cid:durableId="7515884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AFIm5hYWxmaWZko6SsGpxcWZ+XkgBYYGtQDJqk9iLQAAAA=="/>
  </w:docVars>
  <w:rsids>
    <w:rsidRoot w:val="00B247E3"/>
    <w:rsid w:val="00000761"/>
    <w:rsid w:val="00001C38"/>
    <w:rsid w:val="0001191B"/>
    <w:rsid w:val="00013514"/>
    <w:rsid w:val="0002032B"/>
    <w:rsid w:val="00033439"/>
    <w:rsid w:val="00036316"/>
    <w:rsid w:val="00041580"/>
    <w:rsid w:val="000472C8"/>
    <w:rsid w:val="00052341"/>
    <w:rsid w:val="0005637D"/>
    <w:rsid w:val="00057255"/>
    <w:rsid w:val="00057905"/>
    <w:rsid w:val="00062FCB"/>
    <w:rsid w:val="00064DC7"/>
    <w:rsid w:val="0007018C"/>
    <w:rsid w:val="000719EC"/>
    <w:rsid w:val="00071F90"/>
    <w:rsid w:val="00075144"/>
    <w:rsid w:val="00075216"/>
    <w:rsid w:val="00077460"/>
    <w:rsid w:val="00083216"/>
    <w:rsid w:val="00084829"/>
    <w:rsid w:val="00086E07"/>
    <w:rsid w:val="00093FEC"/>
    <w:rsid w:val="0009603C"/>
    <w:rsid w:val="000A4BFE"/>
    <w:rsid w:val="000A4D46"/>
    <w:rsid w:val="000B4D65"/>
    <w:rsid w:val="000B4D89"/>
    <w:rsid w:val="000C43C4"/>
    <w:rsid w:val="000D384F"/>
    <w:rsid w:val="000E1B11"/>
    <w:rsid w:val="000E213E"/>
    <w:rsid w:val="000F2C48"/>
    <w:rsid w:val="000F3E87"/>
    <w:rsid w:val="000F3FED"/>
    <w:rsid w:val="000F5648"/>
    <w:rsid w:val="00100643"/>
    <w:rsid w:val="00101B93"/>
    <w:rsid w:val="00103FC2"/>
    <w:rsid w:val="0010676D"/>
    <w:rsid w:val="00110AA1"/>
    <w:rsid w:val="00115580"/>
    <w:rsid w:val="00121E45"/>
    <w:rsid w:val="00123D04"/>
    <w:rsid w:val="00136616"/>
    <w:rsid w:val="0014137A"/>
    <w:rsid w:val="001428AC"/>
    <w:rsid w:val="0015025C"/>
    <w:rsid w:val="001574E2"/>
    <w:rsid w:val="00166BD9"/>
    <w:rsid w:val="00170A5C"/>
    <w:rsid w:val="00173B0F"/>
    <w:rsid w:val="00175A15"/>
    <w:rsid w:val="00180319"/>
    <w:rsid w:val="00182989"/>
    <w:rsid w:val="00190E3A"/>
    <w:rsid w:val="001A3C67"/>
    <w:rsid w:val="001B0ECF"/>
    <w:rsid w:val="001B20B4"/>
    <w:rsid w:val="001B39C9"/>
    <w:rsid w:val="001B79C4"/>
    <w:rsid w:val="001B7C29"/>
    <w:rsid w:val="001C2857"/>
    <w:rsid w:val="001C3DFA"/>
    <w:rsid w:val="001C468B"/>
    <w:rsid w:val="001D217B"/>
    <w:rsid w:val="001E4190"/>
    <w:rsid w:val="001E5026"/>
    <w:rsid w:val="001F193E"/>
    <w:rsid w:val="001F42EC"/>
    <w:rsid w:val="00205ABF"/>
    <w:rsid w:val="00212B14"/>
    <w:rsid w:val="00212D74"/>
    <w:rsid w:val="002132F9"/>
    <w:rsid w:val="0021574C"/>
    <w:rsid w:val="002168A6"/>
    <w:rsid w:val="00222312"/>
    <w:rsid w:val="002264D0"/>
    <w:rsid w:val="00231F3A"/>
    <w:rsid w:val="002325F3"/>
    <w:rsid w:val="00242FA0"/>
    <w:rsid w:val="00246D6C"/>
    <w:rsid w:val="00262889"/>
    <w:rsid w:val="002634E6"/>
    <w:rsid w:val="00264BFA"/>
    <w:rsid w:val="00272A8C"/>
    <w:rsid w:val="00277770"/>
    <w:rsid w:val="002874FC"/>
    <w:rsid w:val="00296F6B"/>
    <w:rsid w:val="00297EF4"/>
    <w:rsid w:val="002A5099"/>
    <w:rsid w:val="002B2185"/>
    <w:rsid w:val="002B7037"/>
    <w:rsid w:val="002B7954"/>
    <w:rsid w:val="002C7CDB"/>
    <w:rsid w:val="002D478A"/>
    <w:rsid w:val="002D547C"/>
    <w:rsid w:val="002D789D"/>
    <w:rsid w:val="002E75BA"/>
    <w:rsid w:val="002F49ED"/>
    <w:rsid w:val="00305B71"/>
    <w:rsid w:val="00317A87"/>
    <w:rsid w:val="00317D18"/>
    <w:rsid w:val="00320B91"/>
    <w:rsid w:val="00323C0A"/>
    <w:rsid w:val="003323C8"/>
    <w:rsid w:val="0033305A"/>
    <w:rsid w:val="00334BCE"/>
    <w:rsid w:val="00360F50"/>
    <w:rsid w:val="0036147D"/>
    <w:rsid w:val="00362B04"/>
    <w:rsid w:val="003663CB"/>
    <w:rsid w:val="00384255"/>
    <w:rsid w:val="0038592C"/>
    <w:rsid w:val="00385D5F"/>
    <w:rsid w:val="003864B6"/>
    <w:rsid w:val="0038656A"/>
    <w:rsid w:val="00392EA9"/>
    <w:rsid w:val="00393C68"/>
    <w:rsid w:val="00397561"/>
    <w:rsid w:val="003A06DB"/>
    <w:rsid w:val="003A2201"/>
    <w:rsid w:val="003A3B05"/>
    <w:rsid w:val="003A4D13"/>
    <w:rsid w:val="003A7F2A"/>
    <w:rsid w:val="003B0711"/>
    <w:rsid w:val="003B451E"/>
    <w:rsid w:val="003B7BCA"/>
    <w:rsid w:val="003D0435"/>
    <w:rsid w:val="003D10D5"/>
    <w:rsid w:val="003D2E68"/>
    <w:rsid w:val="003D3247"/>
    <w:rsid w:val="003D5524"/>
    <w:rsid w:val="003D7A49"/>
    <w:rsid w:val="003E0D87"/>
    <w:rsid w:val="003E3290"/>
    <w:rsid w:val="003F16CC"/>
    <w:rsid w:val="004034A2"/>
    <w:rsid w:val="00405171"/>
    <w:rsid w:val="00411A3D"/>
    <w:rsid w:val="00412F6F"/>
    <w:rsid w:val="00414784"/>
    <w:rsid w:val="00425735"/>
    <w:rsid w:val="00431422"/>
    <w:rsid w:val="0043718D"/>
    <w:rsid w:val="00437BAB"/>
    <w:rsid w:val="00454A1C"/>
    <w:rsid w:val="004560AD"/>
    <w:rsid w:val="00462BE7"/>
    <w:rsid w:val="00466538"/>
    <w:rsid w:val="00473275"/>
    <w:rsid w:val="0047424B"/>
    <w:rsid w:val="00481ACE"/>
    <w:rsid w:val="0049022B"/>
    <w:rsid w:val="004904DA"/>
    <w:rsid w:val="004A1BC0"/>
    <w:rsid w:val="004A28DB"/>
    <w:rsid w:val="004A4FED"/>
    <w:rsid w:val="004A6468"/>
    <w:rsid w:val="004A64A9"/>
    <w:rsid w:val="004B2231"/>
    <w:rsid w:val="004B38F4"/>
    <w:rsid w:val="004B4100"/>
    <w:rsid w:val="004B557E"/>
    <w:rsid w:val="004C0C21"/>
    <w:rsid w:val="004C1479"/>
    <w:rsid w:val="004C637A"/>
    <w:rsid w:val="004D44E6"/>
    <w:rsid w:val="004E18AF"/>
    <w:rsid w:val="004F7A64"/>
    <w:rsid w:val="0050543E"/>
    <w:rsid w:val="0050788C"/>
    <w:rsid w:val="00511EE5"/>
    <w:rsid w:val="005206C9"/>
    <w:rsid w:val="00525020"/>
    <w:rsid w:val="0052564A"/>
    <w:rsid w:val="00531594"/>
    <w:rsid w:val="00543063"/>
    <w:rsid w:val="00552131"/>
    <w:rsid w:val="00557923"/>
    <w:rsid w:val="00562DB8"/>
    <w:rsid w:val="00562ECD"/>
    <w:rsid w:val="005630FD"/>
    <w:rsid w:val="00564601"/>
    <w:rsid w:val="00566022"/>
    <w:rsid w:val="00567F64"/>
    <w:rsid w:val="0057480D"/>
    <w:rsid w:val="00582F3F"/>
    <w:rsid w:val="0059535B"/>
    <w:rsid w:val="0059548C"/>
    <w:rsid w:val="005A1B31"/>
    <w:rsid w:val="005B1235"/>
    <w:rsid w:val="005C13F5"/>
    <w:rsid w:val="005C55AA"/>
    <w:rsid w:val="005D6754"/>
    <w:rsid w:val="005E2631"/>
    <w:rsid w:val="005E7A83"/>
    <w:rsid w:val="005F504D"/>
    <w:rsid w:val="005F73AF"/>
    <w:rsid w:val="00601F1B"/>
    <w:rsid w:val="00614780"/>
    <w:rsid w:val="00632983"/>
    <w:rsid w:val="00642DF7"/>
    <w:rsid w:val="00650C0F"/>
    <w:rsid w:val="00656ED2"/>
    <w:rsid w:val="00660288"/>
    <w:rsid w:val="00665A2F"/>
    <w:rsid w:val="00667CA2"/>
    <w:rsid w:val="00672A77"/>
    <w:rsid w:val="00683537"/>
    <w:rsid w:val="00690C06"/>
    <w:rsid w:val="0069765B"/>
    <w:rsid w:val="006B5EB4"/>
    <w:rsid w:val="006D643C"/>
    <w:rsid w:val="006E15C3"/>
    <w:rsid w:val="006E5784"/>
    <w:rsid w:val="006E5A39"/>
    <w:rsid w:val="0070005C"/>
    <w:rsid w:val="00703D14"/>
    <w:rsid w:val="00705BCF"/>
    <w:rsid w:val="00715A54"/>
    <w:rsid w:val="00742AAC"/>
    <w:rsid w:val="0074784E"/>
    <w:rsid w:val="00750356"/>
    <w:rsid w:val="007528C9"/>
    <w:rsid w:val="00760390"/>
    <w:rsid w:val="00760D39"/>
    <w:rsid w:val="007624F8"/>
    <w:rsid w:val="0077506A"/>
    <w:rsid w:val="00776F28"/>
    <w:rsid w:val="0078180F"/>
    <w:rsid w:val="00785E28"/>
    <w:rsid w:val="007909B4"/>
    <w:rsid w:val="0079119C"/>
    <w:rsid w:val="007A0496"/>
    <w:rsid w:val="007A6EE4"/>
    <w:rsid w:val="007B0546"/>
    <w:rsid w:val="007C2556"/>
    <w:rsid w:val="007C6273"/>
    <w:rsid w:val="007D1716"/>
    <w:rsid w:val="007D4D6C"/>
    <w:rsid w:val="007F2E19"/>
    <w:rsid w:val="007F4772"/>
    <w:rsid w:val="007F5BE5"/>
    <w:rsid w:val="007F5E7E"/>
    <w:rsid w:val="007F7334"/>
    <w:rsid w:val="007F79E6"/>
    <w:rsid w:val="00805908"/>
    <w:rsid w:val="00805BCC"/>
    <w:rsid w:val="00817280"/>
    <w:rsid w:val="00817405"/>
    <w:rsid w:val="00820DD1"/>
    <w:rsid w:val="00821D8C"/>
    <w:rsid w:val="0082478E"/>
    <w:rsid w:val="0082642E"/>
    <w:rsid w:val="00827E67"/>
    <w:rsid w:val="0083016A"/>
    <w:rsid w:val="00836E1C"/>
    <w:rsid w:val="0083768C"/>
    <w:rsid w:val="0084215D"/>
    <w:rsid w:val="008429F7"/>
    <w:rsid w:val="00842D9A"/>
    <w:rsid w:val="008436A4"/>
    <w:rsid w:val="008639E7"/>
    <w:rsid w:val="00863FC3"/>
    <w:rsid w:val="00864790"/>
    <w:rsid w:val="00866BAC"/>
    <w:rsid w:val="00867691"/>
    <w:rsid w:val="00870C3F"/>
    <w:rsid w:val="00880BA2"/>
    <w:rsid w:val="008857F6"/>
    <w:rsid w:val="00886923"/>
    <w:rsid w:val="008926FB"/>
    <w:rsid w:val="008A2EDE"/>
    <w:rsid w:val="008B09D2"/>
    <w:rsid w:val="008B6B0D"/>
    <w:rsid w:val="008C3FB5"/>
    <w:rsid w:val="008C6D2D"/>
    <w:rsid w:val="008D1DE6"/>
    <w:rsid w:val="008E0240"/>
    <w:rsid w:val="008E4CBB"/>
    <w:rsid w:val="008F16B6"/>
    <w:rsid w:val="008F3ACF"/>
    <w:rsid w:val="008F3DF6"/>
    <w:rsid w:val="008F75DE"/>
    <w:rsid w:val="00904D99"/>
    <w:rsid w:val="00907997"/>
    <w:rsid w:val="00911007"/>
    <w:rsid w:val="00913D79"/>
    <w:rsid w:val="00921AD4"/>
    <w:rsid w:val="00927D14"/>
    <w:rsid w:val="009333B2"/>
    <w:rsid w:val="00934C37"/>
    <w:rsid w:val="00936217"/>
    <w:rsid w:val="00936645"/>
    <w:rsid w:val="00943F81"/>
    <w:rsid w:val="0094665B"/>
    <w:rsid w:val="009502D4"/>
    <w:rsid w:val="00950A9D"/>
    <w:rsid w:val="00954E48"/>
    <w:rsid w:val="00964206"/>
    <w:rsid w:val="00970B7A"/>
    <w:rsid w:val="00970DF9"/>
    <w:rsid w:val="009724A5"/>
    <w:rsid w:val="00983209"/>
    <w:rsid w:val="00987172"/>
    <w:rsid w:val="00991781"/>
    <w:rsid w:val="00994924"/>
    <w:rsid w:val="009969B8"/>
    <w:rsid w:val="00996A28"/>
    <w:rsid w:val="009A5791"/>
    <w:rsid w:val="009A641A"/>
    <w:rsid w:val="009B3870"/>
    <w:rsid w:val="009B68FA"/>
    <w:rsid w:val="009B7022"/>
    <w:rsid w:val="009C682E"/>
    <w:rsid w:val="009C6FDF"/>
    <w:rsid w:val="009D141B"/>
    <w:rsid w:val="009D47F0"/>
    <w:rsid w:val="009D5B5C"/>
    <w:rsid w:val="009E1E1D"/>
    <w:rsid w:val="009E7A63"/>
    <w:rsid w:val="009F0AE7"/>
    <w:rsid w:val="009F192E"/>
    <w:rsid w:val="00A02BA9"/>
    <w:rsid w:val="00A034B9"/>
    <w:rsid w:val="00A0431E"/>
    <w:rsid w:val="00A06058"/>
    <w:rsid w:val="00A107C5"/>
    <w:rsid w:val="00A12864"/>
    <w:rsid w:val="00A15758"/>
    <w:rsid w:val="00A17169"/>
    <w:rsid w:val="00A33200"/>
    <w:rsid w:val="00A42EF8"/>
    <w:rsid w:val="00A42EFB"/>
    <w:rsid w:val="00A60F2C"/>
    <w:rsid w:val="00A65EF8"/>
    <w:rsid w:val="00A66AAE"/>
    <w:rsid w:val="00A71B46"/>
    <w:rsid w:val="00A74856"/>
    <w:rsid w:val="00A763A8"/>
    <w:rsid w:val="00A82574"/>
    <w:rsid w:val="00A83741"/>
    <w:rsid w:val="00A94DF8"/>
    <w:rsid w:val="00AA6646"/>
    <w:rsid w:val="00AA79F1"/>
    <w:rsid w:val="00AB0CEA"/>
    <w:rsid w:val="00AB462A"/>
    <w:rsid w:val="00AB6DF8"/>
    <w:rsid w:val="00AB7F01"/>
    <w:rsid w:val="00AC1C39"/>
    <w:rsid w:val="00AC1E10"/>
    <w:rsid w:val="00AD522A"/>
    <w:rsid w:val="00AD59E2"/>
    <w:rsid w:val="00AD7EC3"/>
    <w:rsid w:val="00AE3A6D"/>
    <w:rsid w:val="00AF07D3"/>
    <w:rsid w:val="00AF08F6"/>
    <w:rsid w:val="00B013DB"/>
    <w:rsid w:val="00B01CF9"/>
    <w:rsid w:val="00B247E3"/>
    <w:rsid w:val="00B24E3A"/>
    <w:rsid w:val="00B25208"/>
    <w:rsid w:val="00B2531B"/>
    <w:rsid w:val="00B33542"/>
    <w:rsid w:val="00B52EFD"/>
    <w:rsid w:val="00B65B1E"/>
    <w:rsid w:val="00B73A18"/>
    <w:rsid w:val="00B76E96"/>
    <w:rsid w:val="00B77237"/>
    <w:rsid w:val="00B90563"/>
    <w:rsid w:val="00B967CA"/>
    <w:rsid w:val="00BC017F"/>
    <w:rsid w:val="00BD1ED8"/>
    <w:rsid w:val="00BE1548"/>
    <w:rsid w:val="00BE22F7"/>
    <w:rsid w:val="00BE5CB8"/>
    <w:rsid w:val="00BE6968"/>
    <w:rsid w:val="00BF1CEE"/>
    <w:rsid w:val="00BF77FF"/>
    <w:rsid w:val="00C00174"/>
    <w:rsid w:val="00C0082B"/>
    <w:rsid w:val="00C05FF1"/>
    <w:rsid w:val="00C16434"/>
    <w:rsid w:val="00C16905"/>
    <w:rsid w:val="00C17DCD"/>
    <w:rsid w:val="00C20834"/>
    <w:rsid w:val="00C22EEC"/>
    <w:rsid w:val="00C30F36"/>
    <w:rsid w:val="00C360F9"/>
    <w:rsid w:val="00C40975"/>
    <w:rsid w:val="00C40A59"/>
    <w:rsid w:val="00C50B60"/>
    <w:rsid w:val="00C67D52"/>
    <w:rsid w:val="00C768A7"/>
    <w:rsid w:val="00C823C3"/>
    <w:rsid w:val="00C90BA9"/>
    <w:rsid w:val="00CA16EE"/>
    <w:rsid w:val="00CB4DC7"/>
    <w:rsid w:val="00CC1F80"/>
    <w:rsid w:val="00CC49DF"/>
    <w:rsid w:val="00CD2F3F"/>
    <w:rsid w:val="00CD6036"/>
    <w:rsid w:val="00CD74D4"/>
    <w:rsid w:val="00CD7FD2"/>
    <w:rsid w:val="00CE422D"/>
    <w:rsid w:val="00CE5189"/>
    <w:rsid w:val="00CF1C6F"/>
    <w:rsid w:val="00CF3372"/>
    <w:rsid w:val="00CF3A3C"/>
    <w:rsid w:val="00D10087"/>
    <w:rsid w:val="00D10DFC"/>
    <w:rsid w:val="00D11ACD"/>
    <w:rsid w:val="00D1741D"/>
    <w:rsid w:val="00D310A6"/>
    <w:rsid w:val="00D353B0"/>
    <w:rsid w:val="00D42FE9"/>
    <w:rsid w:val="00D54B1B"/>
    <w:rsid w:val="00D60341"/>
    <w:rsid w:val="00D612E2"/>
    <w:rsid w:val="00D71F2F"/>
    <w:rsid w:val="00D739A4"/>
    <w:rsid w:val="00D741E2"/>
    <w:rsid w:val="00D74CE1"/>
    <w:rsid w:val="00D907B1"/>
    <w:rsid w:val="00D9103D"/>
    <w:rsid w:val="00DA1DB2"/>
    <w:rsid w:val="00DB04AF"/>
    <w:rsid w:val="00DB0822"/>
    <w:rsid w:val="00DB199B"/>
    <w:rsid w:val="00DB7CBE"/>
    <w:rsid w:val="00DC05EA"/>
    <w:rsid w:val="00DC674D"/>
    <w:rsid w:val="00DD01E9"/>
    <w:rsid w:val="00DD309B"/>
    <w:rsid w:val="00DD340B"/>
    <w:rsid w:val="00DD5E49"/>
    <w:rsid w:val="00DE1737"/>
    <w:rsid w:val="00DF1CF7"/>
    <w:rsid w:val="00DF210A"/>
    <w:rsid w:val="00E05C6C"/>
    <w:rsid w:val="00E1742C"/>
    <w:rsid w:val="00E208DE"/>
    <w:rsid w:val="00E21197"/>
    <w:rsid w:val="00E219EB"/>
    <w:rsid w:val="00E250EF"/>
    <w:rsid w:val="00E304D6"/>
    <w:rsid w:val="00E365EE"/>
    <w:rsid w:val="00E41525"/>
    <w:rsid w:val="00E45A86"/>
    <w:rsid w:val="00E460EA"/>
    <w:rsid w:val="00E52F90"/>
    <w:rsid w:val="00E55454"/>
    <w:rsid w:val="00E91C93"/>
    <w:rsid w:val="00E94665"/>
    <w:rsid w:val="00EA1749"/>
    <w:rsid w:val="00EA1EF7"/>
    <w:rsid w:val="00EB6BA9"/>
    <w:rsid w:val="00EB7F69"/>
    <w:rsid w:val="00EC05C8"/>
    <w:rsid w:val="00ED3AAA"/>
    <w:rsid w:val="00ED5273"/>
    <w:rsid w:val="00EE0560"/>
    <w:rsid w:val="00EE565E"/>
    <w:rsid w:val="00EE586B"/>
    <w:rsid w:val="00EF5283"/>
    <w:rsid w:val="00F0122C"/>
    <w:rsid w:val="00F03814"/>
    <w:rsid w:val="00F15D2A"/>
    <w:rsid w:val="00F2190D"/>
    <w:rsid w:val="00F3032E"/>
    <w:rsid w:val="00F31577"/>
    <w:rsid w:val="00F45A67"/>
    <w:rsid w:val="00F50D8C"/>
    <w:rsid w:val="00F53D0D"/>
    <w:rsid w:val="00F55CC9"/>
    <w:rsid w:val="00F566C9"/>
    <w:rsid w:val="00F61ED7"/>
    <w:rsid w:val="00F811D9"/>
    <w:rsid w:val="00F85A7A"/>
    <w:rsid w:val="00F95441"/>
    <w:rsid w:val="00F96861"/>
    <w:rsid w:val="00FA5C8F"/>
    <w:rsid w:val="00FB55A2"/>
    <w:rsid w:val="00FC0634"/>
    <w:rsid w:val="00FC3AF5"/>
    <w:rsid w:val="00FC65B3"/>
    <w:rsid w:val="00FC68D2"/>
    <w:rsid w:val="00FC6FDB"/>
    <w:rsid w:val="00FC7FB8"/>
    <w:rsid w:val="00FD201B"/>
    <w:rsid w:val="00FD6F74"/>
    <w:rsid w:val="00FE15F0"/>
    <w:rsid w:val="00FE2008"/>
    <w:rsid w:val="00FF2A92"/>
    <w:rsid w:val="00FF3987"/>
    <w:rsid w:val="00FF5193"/>
    <w:rsid w:val="623B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1D5CA"/>
  <w15:chartTrackingRefBased/>
  <w15:docId w15:val="{E6E38238-4B17-4050-BC57-9AA75A36C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3AF"/>
    <w:pPr>
      <w:spacing w:after="16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296F6B"/>
    <w:pPr>
      <w:spacing w:after="0" w:line="240" w:lineRule="auto"/>
      <w:ind w:left="720"/>
      <w:contextualSpacing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9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9E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110AA1"/>
    <w:rPr>
      <w:b/>
      <w:bCs/>
    </w:rPr>
  </w:style>
  <w:style w:type="character" w:styleId="Hyperlink">
    <w:name w:val="Hyperlink"/>
    <w:basedOn w:val="DefaultParagraphFont"/>
    <w:uiPriority w:val="99"/>
    <w:unhideWhenUsed/>
    <w:rsid w:val="00110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A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5174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9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1</Words>
  <Characters>645</Characters>
  <Application>Microsoft Office Word</Application>
  <DocSecurity>0</DocSecurity>
  <Lines>2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Wildman</dc:creator>
  <cp:keywords/>
  <dc:description/>
  <cp:lastModifiedBy>Branden Dross</cp:lastModifiedBy>
  <cp:revision>2</cp:revision>
  <cp:lastPrinted>2022-04-05T13:10:00Z</cp:lastPrinted>
  <dcterms:created xsi:type="dcterms:W3CDTF">2022-08-23T15:08:00Z</dcterms:created>
  <dcterms:modified xsi:type="dcterms:W3CDTF">2022-08-23T15:08:00Z</dcterms:modified>
</cp:coreProperties>
</file>